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5FAA" w:rsidRDefault="009D5FAA" w:rsidP="00C41F97">
      <w:pPr>
        <w:tabs>
          <w:tab w:val="left" w:pos="5220"/>
        </w:tabs>
        <w:jc w:val="center"/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noProof/>
          <w:sz w:val="36"/>
          <w:szCs w:val="36"/>
        </w:rPr>
        <w:drawing>
          <wp:inline distT="0" distB="0" distL="0" distR="0">
            <wp:extent cx="2905125" cy="1138891"/>
            <wp:effectExtent l="19050" t="0" r="9525" b="0"/>
            <wp:docPr id="1" name="Picture 0" descr="PCED-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CED-Logo.jp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04296" cy="1138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5FAA" w:rsidRDefault="009D5FAA" w:rsidP="00C41F97">
      <w:pPr>
        <w:tabs>
          <w:tab w:val="left" w:pos="5220"/>
        </w:tabs>
        <w:jc w:val="center"/>
        <w:rPr>
          <w:rFonts w:ascii="Arial" w:hAnsi="Arial" w:cs="Arial"/>
          <w:b/>
          <w:sz w:val="36"/>
          <w:szCs w:val="36"/>
        </w:rPr>
      </w:pPr>
    </w:p>
    <w:p w:rsidR="00A00F71" w:rsidRPr="007815C1" w:rsidRDefault="00C41F97" w:rsidP="009D5FAA">
      <w:pPr>
        <w:tabs>
          <w:tab w:val="left" w:pos="5220"/>
        </w:tabs>
        <w:jc w:val="center"/>
        <w:rPr>
          <w:rFonts w:ascii="Arial" w:hAnsi="Arial" w:cs="Arial"/>
        </w:rPr>
      </w:pPr>
      <w:r w:rsidRPr="007815C1">
        <w:rPr>
          <w:rFonts w:ascii="Arial" w:hAnsi="Arial" w:cs="Arial"/>
          <w:b/>
          <w:sz w:val="36"/>
          <w:szCs w:val="36"/>
        </w:rPr>
        <w:t>PROJECT PROFILE</w:t>
      </w:r>
    </w:p>
    <w:tbl>
      <w:tblPr>
        <w:tblW w:w="170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787"/>
        <w:gridCol w:w="6122"/>
        <w:gridCol w:w="6119"/>
      </w:tblGrid>
      <w:tr w:rsidR="00A00F71" w:rsidRPr="007815C1" w:rsidTr="00A618D7">
        <w:trPr>
          <w:gridAfter w:val="1"/>
          <w:wAfter w:w="6119" w:type="dxa"/>
        </w:trPr>
        <w:tc>
          <w:tcPr>
            <w:tcW w:w="4787" w:type="dxa"/>
            <w:shd w:val="clear" w:color="auto" w:fill="C4BC96" w:themeFill="background2" w:themeFillShade="BF"/>
          </w:tcPr>
          <w:p w:rsidR="00A00F71" w:rsidRPr="007815C1" w:rsidRDefault="00A00F71" w:rsidP="00A618D7">
            <w:pPr>
              <w:tabs>
                <w:tab w:val="left" w:pos="2685"/>
              </w:tabs>
              <w:rPr>
                <w:rFonts w:ascii="Arial" w:hAnsi="Arial" w:cs="Arial"/>
                <w:b/>
                <w:sz w:val="22"/>
                <w:szCs w:val="22"/>
              </w:rPr>
            </w:pPr>
            <w:bookmarkStart w:id="0" w:name="_GoBack" w:colFirst="1" w:colLast="1"/>
            <w:r w:rsidRPr="007815C1">
              <w:rPr>
                <w:rFonts w:ascii="Arial" w:hAnsi="Arial" w:cs="Arial"/>
                <w:b/>
                <w:sz w:val="22"/>
                <w:szCs w:val="22"/>
              </w:rPr>
              <w:t>Company Information</w:t>
            </w:r>
            <w:r w:rsidR="00703F0A">
              <w:rPr>
                <w:rFonts w:ascii="Arial" w:hAnsi="Arial" w:cs="Arial"/>
                <w:b/>
                <w:sz w:val="22"/>
                <w:szCs w:val="22"/>
              </w:rPr>
              <w:tab/>
            </w:r>
          </w:p>
        </w:tc>
        <w:tc>
          <w:tcPr>
            <w:tcW w:w="6122" w:type="dxa"/>
            <w:shd w:val="clear" w:color="auto" w:fill="C4BC96" w:themeFill="background2" w:themeFillShade="BF"/>
          </w:tcPr>
          <w:p w:rsidR="00A00F71" w:rsidRPr="007815C1" w:rsidRDefault="009E684D" w:rsidP="002D058E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fldChar w:fldCharType="begin"/>
            </w:r>
            <w:r w:rsidR="00164D5D">
              <w:rPr>
                <w:rFonts w:ascii="Arial" w:hAnsi="Arial" w:cs="Arial"/>
                <w:b/>
                <w:sz w:val="22"/>
                <w:szCs w:val="22"/>
              </w:rPr>
              <w:instrText xml:space="preserve"> DATE \@ "MMMM d, yyyy" </w:instrText>
            </w:r>
            <w:r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="003607E0">
              <w:rPr>
                <w:rFonts w:ascii="Arial" w:hAnsi="Arial" w:cs="Arial"/>
                <w:b/>
                <w:noProof/>
                <w:sz w:val="22"/>
                <w:szCs w:val="22"/>
              </w:rPr>
              <w:t>January 9, 2020</w:t>
            </w:r>
            <w:r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  <w:r w:rsidR="00BA6F7A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</w:tr>
      <w:bookmarkEnd w:id="0"/>
      <w:tr w:rsidR="00A00F71" w:rsidRPr="007815C1" w:rsidTr="00A618D7">
        <w:trPr>
          <w:gridAfter w:val="1"/>
          <w:wAfter w:w="6119" w:type="dxa"/>
        </w:trPr>
        <w:tc>
          <w:tcPr>
            <w:tcW w:w="4787" w:type="dxa"/>
          </w:tcPr>
          <w:p w:rsidR="00A00F71" w:rsidRPr="007815C1" w:rsidRDefault="0052359C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1) </w:t>
            </w:r>
            <w:r w:rsidR="003C76F3" w:rsidRPr="007815C1">
              <w:rPr>
                <w:rFonts w:ascii="Arial" w:hAnsi="Arial" w:cs="Arial"/>
                <w:sz w:val="22"/>
                <w:szCs w:val="22"/>
              </w:rPr>
              <w:t>Company name</w:t>
            </w:r>
            <w:r w:rsidR="00A00F71" w:rsidRPr="007815C1">
              <w:rPr>
                <w:rFonts w:ascii="Arial" w:hAnsi="Arial" w:cs="Arial"/>
                <w:sz w:val="22"/>
                <w:szCs w:val="22"/>
              </w:rPr>
              <w:t>:</w:t>
            </w:r>
          </w:p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22" w:type="dxa"/>
          </w:tcPr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00F71" w:rsidRPr="007815C1" w:rsidTr="00A618D7">
        <w:trPr>
          <w:gridAfter w:val="1"/>
          <w:wAfter w:w="6119" w:type="dxa"/>
        </w:trPr>
        <w:tc>
          <w:tcPr>
            <w:tcW w:w="4787" w:type="dxa"/>
          </w:tcPr>
          <w:p w:rsidR="00A00F71" w:rsidRPr="007815C1" w:rsidRDefault="0052359C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) </w:t>
            </w:r>
            <w:r w:rsidR="00A00F71" w:rsidRPr="007815C1">
              <w:rPr>
                <w:rFonts w:ascii="Arial" w:hAnsi="Arial" w:cs="Arial"/>
                <w:sz w:val="22"/>
                <w:szCs w:val="22"/>
              </w:rPr>
              <w:t xml:space="preserve">Company </w:t>
            </w:r>
            <w:r w:rsidR="003C76F3" w:rsidRPr="007815C1">
              <w:rPr>
                <w:rFonts w:ascii="Arial" w:hAnsi="Arial" w:cs="Arial"/>
                <w:sz w:val="22"/>
                <w:szCs w:val="22"/>
              </w:rPr>
              <w:t>a</w:t>
            </w:r>
            <w:r w:rsidR="00A00F71" w:rsidRPr="007815C1">
              <w:rPr>
                <w:rFonts w:ascii="Arial" w:hAnsi="Arial" w:cs="Arial"/>
                <w:sz w:val="22"/>
                <w:szCs w:val="22"/>
              </w:rPr>
              <w:t>ddress:</w:t>
            </w:r>
          </w:p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22" w:type="dxa"/>
          </w:tcPr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00F71" w:rsidRPr="007815C1" w:rsidTr="00A618D7">
        <w:trPr>
          <w:gridAfter w:val="1"/>
          <w:wAfter w:w="6119" w:type="dxa"/>
        </w:trPr>
        <w:tc>
          <w:tcPr>
            <w:tcW w:w="4787" w:type="dxa"/>
          </w:tcPr>
          <w:p w:rsidR="00A00F71" w:rsidRPr="007815C1" w:rsidRDefault="0052359C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3) </w:t>
            </w:r>
            <w:r w:rsidR="00A00F71" w:rsidRPr="007815C1">
              <w:rPr>
                <w:rFonts w:ascii="Arial" w:hAnsi="Arial" w:cs="Arial"/>
                <w:sz w:val="22"/>
                <w:szCs w:val="22"/>
              </w:rPr>
              <w:t xml:space="preserve">Name and address of parent company (if </w:t>
            </w:r>
          </w:p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  <w:r w:rsidRPr="007815C1">
              <w:rPr>
                <w:rFonts w:ascii="Arial" w:hAnsi="Arial" w:cs="Arial"/>
                <w:sz w:val="22"/>
                <w:szCs w:val="22"/>
              </w:rPr>
              <w:t>applicable):</w:t>
            </w:r>
          </w:p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22" w:type="dxa"/>
          </w:tcPr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00F71" w:rsidRPr="007815C1" w:rsidTr="00A618D7">
        <w:trPr>
          <w:gridAfter w:val="1"/>
          <w:wAfter w:w="6119" w:type="dxa"/>
        </w:trPr>
        <w:tc>
          <w:tcPr>
            <w:tcW w:w="4787" w:type="dxa"/>
          </w:tcPr>
          <w:p w:rsidR="00A00F71" w:rsidRPr="007815C1" w:rsidRDefault="0052359C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4) </w:t>
            </w:r>
            <w:r w:rsidR="00A00F71" w:rsidRPr="007815C1">
              <w:rPr>
                <w:rFonts w:ascii="Arial" w:hAnsi="Arial" w:cs="Arial"/>
                <w:sz w:val="22"/>
                <w:szCs w:val="22"/>
              </w:rPr>
              <w:t>Name and mailing address</w:t>
            </w:r>
            <w:r w:rsidR="006772D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00F71" w:rsidRPr="007815C1">
              <w:rPr>
                <w:rFonts w:ascii="Arial" w:hAnsi="Arial" w:cs="Arial"/>
                <w:sz w:val="22"/>
                <w:szCs w:val="22"/>
              </w:rPr>
              <w:t>of CEO:</w:t>
            </w:r>
          </w:p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22" w:type="dxa"/>
          </w:tcPr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00F71" w:rsidRPr="007815C1" w:rsidTr="00A618D7">
        <w:trPr>
          <w:gridAfter w:val="1"/>
          <w:wAfter w:w="6119" w:type="dxa"/>
        </w:trPr>
        <w:tc>
          <w:tcPr>
            <w:tcW w:w="4787" w:type="dxa"/>
          </w:tcPr>
          <w:p w:rsidR="00A00F71" w:rsidRPr="007815C1" w:rsidRDefault="0052359C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5) </w:t>
            </w:r>
            <w:r w:rsidR="00A00F71" w:rsidRPr="007815C1">
              <w:rPr>
                <w:rFonts w:ascii="Arial" w:hAnsi="Arial" w:cs="Arial"/>
                <w:sz w:val="22"/>
                <w:szCs w:val="22"/>
              </w:rPr>
              <w:t>Company contact name for project:</w:t>
            </w:r>
          </w:p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22" w:type="dxa"/>
          </w:tcPr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00F71" w:rsidRPr="007815C1" w:rsidTr="00A618D7">
        <w:trPr>
          <w:gridAfter w:val="1"/>
          <w:wAfter w:w="6119" w:type="dxa"/>
        </w:trPr>
        <w:tc>
          <w:tcPr>
            <w:tcW w:w="4787" w:type="dxa"/>
          </w:tcPr>
          <w:p w:rsidR="00A00F71" w:rsidRPr="007815C1" w:rsidRDefault="0052359C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6) </w:t>
            </w:r>
            <w:r w:rsidR="00A00F71" w:rsidRPr="007815C1">
              <w:rPr>
                <w:rFonts w:ascii="Arial" w:hAnsi="Arial" w:cs="Arial"/>
                <w:sz w:val="22"/>
                <w:szCs w:val="22"/>
              </w:rPr>
              <w:t>Company contact phone number:</w:t>
            </w:r>
          </w:p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22" w:type="dxa"/>
          </w:tcPr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00F71" w:rsidRPr="007815C1" w:rsidTr="00A618D7">
        <w:trPr>
          <w:gridAfter w:val="1"/>
          <w:wAfter w:w="6119" w:type="dxa"/>
        </w:trPr>
        <w:tc>
          <w:tcPr>
            <w:tcW w:w="4787" w:type="dxa"/>
          </w:tcPr>
          <w:p w:rsidR="00A00F71" w:rsidRPr="007815C1" w:rsidRDefault="0052359C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7) </w:t>
            </w:r>
            <w:r w:rsidR="00A00F71" w:rsidRPr="007815C1">
              <w:rPr>
                <w:rFonts w:ascii="Arial" w:hAnsi="Arial" w:cs="Arial"/>
                <w:sz w:val="22"/>
                <w:szCs w:val="22"/>
              </w:rPr>
              <w:t xml:space="preserve">Company contact </w:t>
            </w:r>
            <w:r w:rsidR="00315D14" w:rsidRPr="007815C1">
              <w:rPr>
                <w:rFonts w:ascii="Arial" w:hAnsi="Arial" w:cs="Arial"/>
                <w:sz w:val="22"/>
                <w:szCs w:val="22"/>
              </w:rPr>
              <w:t>f</w:t>
            </w:r>
            <w:r w:rsidR="00A00F71" w:rsidRPr="007815C1">
              <w:rPr>
                <w:rFonts w:ascii="Arial" w:hAnsi="Arial" w:cs="Arial"/>
                <w:sz w:val="22"/>
                <w:szCs w:val="22"/>
              </w:rPr>
              <w:t>ax number:</w:t>
            </w:r>
          </w:p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22" w:type="dxa"/>
          </w:tcPr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00F71" w:rsidRPr="007815C1" w:rsidTr="00A618D7">
        <w:trPr>
          <w:gridAfter w:val="1"/>
          <w:wAfter w:w="6119" w:type="dxa"/>
        </w:trPr>
        <w:tc>
          <w:tcPr>
            <w:tcW w:w="4787" w:type="dxa"/>
          </w:tcPr>
          <w:p w:rsidR="00A00F71" w:rsidRPr="007815C1" w:rsidRDefault="0052359C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8) </w:t>
            </w:r>
            <w:r w:rsidR="00A00F71" w:rsidRPr="007815C1">
              <w:rPr>
                <w:rFonts w:ascii="Arial" w:hAnsi="Arial" w:cs="Arial"/>
                <w:sz w:val="22"/>
                <w:szCs w:val="22"/>
              </w:rPr>
              <w:t>Company contact e-mail address:</w:t>
            </w:r>
          </w:p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22" w:type="dxa"/>
          </w:tcPr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00C" w:rsidRPr="007815C1" w:rsidTr="00A618D7">
        <w:trPr>
          <w:gridAfter w:val="1"/>
          <w:wAfter w:w="6119" w:type="dxa"/>
        </w:trPr>
        <w:tc>
          <w:tcPr>
            <w:tcW w:w="4787" w:type="dxa"/>
          </w:tcPr>
          <w:p w:rsidR="0015300C" w:rsidRDefault="0015300C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9) </w:t>
            </w:r>
            <w:r w:rsidR="006176CD">
              <w:rPr>
                <w:rFonts w:ascii="Arial" w:hAnsi="Arial" w:cs="Arial"/>
                <w:sz w:val="22"/>
                <w:szCs w:val="22"/>
              </w:rPr>
              <w:t>Consultant contact name (if applicable):</w:t>
            </w:r>
          </w:p>
          <w:p w:rsidR="0015300C" w:rsidRDefault="0015300C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22" w:type="dxa"/>
          </w:tcPr>
          <w:p w:rsidR="0015300C" w:rsidRPr="007815C1" w:rsidRDefault="0015300C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00C" w:rsidRPr="007815C1" w:rsidTr="00A618D7">
        <w:trPr>
          <w:gridAfter w:val="1"/>
          <w:wAfter w:w="6119" w:type="dxa"/>
        </w:trPr>
        <w:tc>
          <w:tcPr>
            <w:tcW w:w="4787" w:type="dxa"/>
          </w:tcPr>
          <w:p w:rsidR="0015300C" w:rsidRDefault="0015300C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10) </w:t>
            </w:r>
            <w:r w:rsidR="006772D6">
              <w:rPr>
                <w:rFonts w:ascii="Arial" w:hAnsi="Arial" w:cs="Arial"/>
                <w:sz w:val="22"/>
                <w:szCs w:val="22"/>
              </w:rPr>
              <w:t>Consultant</w:t>
            </w:r>
            <w:r>
              <w:rPr>
                <w:rFonts w:ascii="Arial" w:hAnsi="Arial" w:cs="Arial"/>
                <w:sz w:val="22"/>
                <w:szCs w:val="22"/>
              </w:rPr>
              <w:t xml:space="preserve"> contact information:</w:t>
            </w:r>
          </w:p>
          <w:p w:rsidR="0015300C" w:rsidRDefault="0015300C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15300C" w:rsidRDefault="0015300C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15300C" w:rsidRDefault="0015300C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22" w:type="dxa"/>
          </w:tcPr>
          <w:p w:rsidR="0015300C" w:rsidRPr="007815C1" w:rsidRDefault="0015300C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00F71" w:rsidRPr="007815C1" w:rsidTr="00A618D7">
        <w:trPr>
          <w:gridAfter w:val="1"/>
          <w:wAfter w:w="6119" w:type="dxa"/>
        </w:trPr>
        <w:tc>
          <w:tcPr>
            <w:tcW w:w="4787" w:type="dxa"/>
          </w:tcPr>
          <w:p w:rsidR="00A00F71" w:rsidRPr="007815C1" w:rsidRDefault="0015300C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</w:t>
            </w:r>
            <w:r w:rsidR="0052359C">
              <w:rPr>
                <w:rFonts w:ascii="Arial" w:hAnsi="Arial" w:cs="Arial"/>
                <w:sz w:val="22"/>
                <w:szCs w:val="22"/>
              </w:rPr>
              <w:t xml:space="preserve">) </w:t>
            </w:r>
            <w:r w:rsidR="00A00F71" w:rsidRPr="007815C1">
              <w:rPr>
                <w:rFonts w:ascii="Arial" w:hAnsi="Arial" w:cs="Arial"/>
                <w:sz w:val="22"/>
                <w:szCs w:val="22"/>
              </w:rPr>
              <w:t>Product/Service:</w:t>
            </w:r>
          </w:p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22" w:type="dxa"/>
          </w:tcPr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00F71" w:rsidRPr="007815C1" w:rsidTr="00A618D7">
        <w:trPr>
          <w:gridAfter w:val="1"/>
          <w:wAfter w:w="6119" w:type="dxa"/>
        </w:trPr>
        <w:tc>
          <w:tcPr>
            <w:tcW w:w="4787" w:type="dxa"/>
          </w:tcPr>
          <w:p w:rsidR="00A00F71" w:rsidRPr="007815C1" w:rsidRDefault="0052359C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 w:rsidR="0015300C"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/>
                <w:sz w:val="22"/>
                <w:szCs w:val="22"/>
              </w:rPr>
              <w:t xml:space="preserve">) </w:t>
            </w:r>
            <w:r w:rsidR="00A00F71" w:rsidRPr="007815C1">
              <w:rPr>
                <w:rFonts w:ascii="Arial" w:hAnsi="Arial" w:cs="Arial"/>
                <w:sz w:val="22"/>
                <w:szCs w:val="22"/>
              </w:rPr>
              <w:t>Estimated number of employees worldwide:</w:t>
            </w:r>
          </w:p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22" w:type="dxa"/>
          </w:tcPr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00F71" w:rsidRPr="007815C1" w:rsidTr="00A618D7">
        <w:trPr>
          <w:gridAfter w:val="1"/>
          <w:wAfter w:w="6119" w:type="dxa"/>
        </w:trPr>
        <w:tc>
          <w:tcPr>
            <w:tcW w:w="4787" w:type="dxa"/>
          </w:tcPr>
          <w:p w:rsidR="00A00F71" w:rsidRDefault="0052359C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 w:rsidR="0015300C">
              <w:rPr>
                <w:rFonts w:ascii="Arial" w:hAnsi="Arial" w:cs="Arial"/>
                <w:sz w:val="22"/>
                <w:szCs w:val="22"/>
              </w:rPr>
              <w:t>3</w:t>
            </w:r>
            <w:r>
              <w:rPr>
                <w:rFonts w:ascii="Arial" w:hAnsi="Arial" w:cs="Arial"/>
                <w:sz w:val="22"/>
                <w:szCs w:val="22"/>
              </w:rPr>
              <w:t xml:space="preserve">) </w:t>
            </w:r>
            <w:r w:rsidR="00A00F71" w:rsidRPr="007815C1">
              <w:rPr>
                <w:rFonts w:ascii="Arial" w:hAnsi="Arial" w:cs="Arial"/>
                <w:sz w:val="22"/>
                <w:szCs w:val="22"/>
              </w:rPr>
              <w:t>Estimated number of employees in Illinois:</w:t>
            </w:r>
          </w:p>
          <w:p w:rsidR="00A00F71" w:rsidRPr="007815C1" w:rsidRDefault="0052359C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Location of </w:t>
            </w:r>
            <w:smartTag w:uri="urn:schemas-microsoft-com:office:smarttags" w:element="place">
              <w:smartTag w:uri="urn:schemas-microsoft-com:office:smarttags" w:element="State">
                <w:r>
                  <w:rPr>
                    <w:rFonts w:ascii="Arial" w:hAnsi="Arial" w:cs="Arial"/>
                    <w:sz w:val="22"/>
                    <w:szCs w:val="22"/>
                  </w:rPr>
                  <w:t>Illinois</w:t>
                </w:r>
              </w:smartTag>
            </w:smartTag>
            <w:r>
              <w:rPr>
                <w:rFonts w:ascii="Arial" w:hAnsi="Arial" w:cs="Arial"/>
                <w:sz w:val="22"/>
                <w:szCs w:val="22"/>
              </w:rPr>
              <w:t xml:space="preserve"> facilities:</w:t>
            </w:r>
          </w:p>
        </w:tc>
        <w:tc>
          <w:tcPr>
            <w:tcW w:w="6122" w:type="dxa"/>
          </w:tcPr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00F71" w:rsidRPr="007815C1" w:rsidTr="00A618D7">
        <w:trPr>
          <w:gridAfter w:val="1"/>
          <w:wAfter w:w="6119" w:type="dxa"/>
        </w:trPr>
        <w:tc>
          <w:tcPr>
            <w:tcW w:w="4787" w:type="dxa"/>
          </w:tcPr>
          <w:p w:rsidR="00A00F71" w:rsidRPr="007815C1" w:rsidRDefault="0052359C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 w:rsidR="0015300C">
              <w:rPr>
                <w:rFonts w:ascii="Arial" w:hAnsi="Arial" w:cs="Arial"/>
                <w:sz w:val="22"/>
                <w:szCs w:val="22"/>
              </w:rPr>
              <w:t>4</w:t>
            </w:r>
            <w:r>
              <w:rPr>
                <w:rFonts w:ascii="Arial" w:hAnsi="Arial" w:cs="Arial"/>
                <w:sz w:val="22"/>
                <w:szCs w:val="22"/>
              </w:rPr>
              <w:t xml:space="preserve">) </w:t>
            </w:r>
            <w:r w:rsidR="00A00F71" w:rsidRPr="007815C1">
              <w:rPr>
                <w:rFonts w:ascii="Arial" w:hAnsi="Arial" w:cs="Arial"/>
                <w:sz w:val="22"/>
                <w:szCs w:val="22"/>
              </w:rPr>
              <w:t xml:space="preserve">Brief </w:t>
            </w:r>
            <w:r w:rsidR="00315D14" w:rsidRPr="007815C1">
              <w:rPr>
                <w:rFonts w:ascii="Arial" w:hAnsi="Arial" w:cs="Arial"/>
                <w:sz w:val="22"/>
                <w:szCs w:val="22"/>
              </w:rPr>
              <w:t>c</w:t>
            </w:r>
            <w:r w:rsidR="00A00F71" w:rsidRPr="007815C1">
              <w:rPr>
                <w:rFonts w:ascii="Arial" w:hAnsi="Arial" w:cs="Arial"/>
                <w:sz w:val="22"/>
                <w:szCs w:val="22"/>
              </w:rPr>
              <w:t xml:space="preserve">ompany </w:t>
            </w:r>
            <w:r w:rsidR="00315D14" w:rsidRPr="007815C1">
              <w:rPr>
                <w:rFonts w:ascii="Arial" w:hAnsi="Arial" w:cs="Arial"/>
                <w:sz w:val="22"/>
                <w:szCs w:val="22"/>
              </w:rPr>
              <w:t>h</w:t>
            </w:r>
            <w:r w:rsidR="00A00F71" w:rsidRPr="007815C1">
              <w:rPr>
                <w:rFonts w:ascii="Arial" w:hAnsi="Arial" w:cs="Arial"/>
                <w:sz w:val="22"/>
                <w:szCs w:val="22"/>
              </w:rPr>
              <w:t>istory:</w:t>
            </w:r>
          </w:p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7815C1" w:rsidRPr="007815C1" w:rsidRDefault="007815C1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22" w:type="dxa"/>
          </w:tcPr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00F71" w:rsidRPr="007815C1" w:rsidTr="00A618D7">
        <w:trPr>
          <w:gridAfter w:val="1"/>
          <w:wAfter w:w="6119" w:type="dxa"/>
        </w:trPr>
        <w:tc>
          <w:tcPr>
            <w:tcW w:w="4787" w:type="dxa"/>
            <w:tcBorders>
              <w:bottom w:val="single" w:sz="4" w:space="0" w:color="auto"/>
            </w:tcBorders>
          </w:tcPr>
          <w:p w:rsidR="007815C1" w:rsidRPr="007815C1" w:rsidRDefault="0052359C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1</w:t>
            </w:r>
            <w:r w:rsidR="0015300C">
              <w:rPr>
                <w:rFonts w:ascii="Arial" w:hAnsi="Arial" w:cs="Arial"/>
                <w:sz w:val="22"/>
                <w:szCs w:val="22"/>
              </w:rPr>
              <w:t>5</w:t>
            </w:r>
            <w:r>
              <w:rPr>
                <w:rFonts w:ascii="Arial" w:hAnsi="Arial" w:cs="Arial"/>
                <w:sz w:val="22"/>
                <w:szCs w:val="22"/>
              </w:rPr>
              <w:t xml:space="preserve">) </w:t>
            </w:r>
            <w:r w:rsidR="00A00F71" w:rsidRPr="007815C1">
              <w:rPr>
                <w:rFonts w:ascii="Arial" w:hAnsi="Arial" w:cs="Arial"/>
                <w:sz w:val="22"/>
                <w:szCs w:val="22"/>
              </w:rPr>
              <w:t>Any current controversies involving company/parent/affiliate</w:t>
            </w:r>
            <w:r w:rsidR="00315D14" w:rsidRPr="007815C1">
              <w:rPr>
                <w:rFonts w:ascii="Arial" w:hAnsi="Arial" w:cs="Arial"/>
                <w:sz w:val="22"/>
                <w:szCs w:val="22"/>
              </w:rPr>
              <w:t>s</w:t>
            </w:r>
            <w:r w:rsidR="00A00F71" w:rsidRPr="007815C1">
              <w:rPr>
                <w:rFonts w:ascii="Arial" w:hAnsi="Arial" w:cs="Arial"/>
                <w:sz w:val="22"/>
                <w:szCs w:val="22"/>
              </w:rPr>
              <w:t xml:space="preserve"> (including strikes, lockout, etc.):</w:t>
            </w:r>
          </w:p>
        </w:tc>
        <w:tc>
          <w:tcPr>
            <w:tcW w:w="6122" w:type="dxa"/>
            <w:tcBorders>
              <w:bottom w:val="single" w:sz="4" w:space="0" w:color="auto"/>
            </w:tcBorders>
          </w:tcPr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A00F71" w:rsidRPr="007815C1" w:rsidRDefault="00A00F71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76CD" w:rsidRPr="007815C1" w:rsidTr="00A618D7">
        <w:tc>
          <w:tcPr>
            <w:tcW w:w="4787" w:type="dxa"/>
            <w:tcBorders>
              <w:bottom w:val="single" w:sz="4" w:space="0" w:color="auto"/>
            </w:tcBorders>
            <w:shd w:val="clear" w:color="auto" w:fill="C4BC96" w:themeFill="background2" w:themeFillShade="BF"/>
          </w:tcPr>
          <w:p w:rsidR="006176CD" w:rsidRPr="007815C1" w:rsidRDefault="006176CD" w:rsidP="00A618D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7815C1">
              <w:rPr>
                <w:rFonts w:ascii="Arial" w:hAnsi="Arial" w:cs="Arial"/>
                <w:b/>
                <w:sz w:val="22"/>
                <w:szCs w:val="22"/>
              </w:rPr>
              <w:t xml:space="preserve">Project Information </w:t>
            </w:r>
          </w:p>
        </w:tc>
        <w:tc>
          <w:tcPr>
            <w:tcW w:w="6122" w:type="dxa"/>
            <w:tcBorders>
              <w:bottom w:val="single" w:sz="4" w:space="0" w:color="auto"/>
            </w:tcBorders>
            <w:shd w:val="clear" w:color="auto" w:fill="C4BC96" w:themeFill="background2" w:themeFillShade="BF"/>
          </w:tcPr>
          <w:p w:rsidR="006176CD" w:rsidRPr="007815C1" w:rsidRDefault="006176CD" w:rsidP="00A618D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6119" w:type="dxa"/>
          </w:tcPr>
          <w:p w:rsidR="006176CD" w:rsidRPr="007815C1" w:rsidRDefault="006176CD" w:rsidP="00A618D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6176CD" w:rsidRPr="007815C1" w:rsidTr="00A618D7">
        <w:trPr>
          <w:gridAfter w:val="1"/>
          <w:wAfter w:w="6119" w:type="dxa"/>
        </w:trPr>
        <w:tc>
          <w:tcPr>
            <w:tcW w:w="4787" w:type="dxa"/>
            <w:tcBorders>
              <w:bottom w:val="single" w:sz="4" w:space="0" w:color="auto"/>
            </w:tcBorders>
          </w:tcPr>
          <w:p w:rsidR="006176CD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16) </w:t>
            </w:r>
            <w:r w:rsidRPr="007815C1">
              <w:rPr>
                <w:rFonts w:ascii="Arial" w:hAnsi="Arial" w:cs="Arial"/>
                <w:sz w:val="22"/>
                <w:szCs w:val="22"/>
              </w:rPr>
              <w:t>What is the company’s FEIN #: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 w:rsidRPr="007815C1">
              <w:rPr>
                <w:rFonts w:ascii="Arial" w:hAnsi="Arial" w:cs="Arial"/>
                <w:sz w:val="22"/>
                <w:szCs w:val="22"/>
              </w:rPr>
              <w:t>What is company’s NAIC code #: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22" w:type="dxa"/>
            <w:tcBorders>
              <w:bottom w:val="single" w:sz="4" w:space="0" w:color="auto"/>
            </w:tcBorders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76CD" w:rsidRPr="007815C1" w:rsidTr="00A618D7">
        <w:trPr>
          <w:gridAfter w:val="1"/>
          <w:wAfter w:w="6119" w:type="dxa"/>
        </w:trPr>
        <w:tc>
          <w:tcPr>
            <w:tcW w:w="4787" w:type="dxa"/>
          </w:tcPr>
          <w:p w:rsidR="006176CD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17) </w:t>
            </w:r>
            <w:r w:rsidRPr="007815C1">
              <w:rPr>
                <w:rFonts w:ascii="Arial" w:hAnsi="Arial" w:cs="Arial"/>
                <w:sz w:val="22"/>
                <w:szCs w:val="22"/>
              </w:rPr>
              <w:t>Within what Illinois community (or select communities) is the company proposing to locate: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</w:t>
            </w:r>
            <w:r w:rsidRPr="007815C1">
              <w:rPr>
                <w:rFonts w:ascii="Arial" w:hAnsi="Arial" w:cs="Arial"/>
                <w:sz w:val="22"/>
                <w:szCs w:val="22"/>
              </w:rPr>
              <w:t>hat is the proposed location address(es), if available: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22" w:type="dxa"/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76CD" w:rsidRPr="007815C1" w:rsidTr="00A618D7">
        <w:trPr>
          <w:gridAfter w:val="1"/>
          <w:wAfter w:w="6119" w:type="dxa"/>
        </w:trPr>
        <w:tc>
          <w:tcPr>
            <w:tcW w:w="4787" w:type="dxa"/>
          </w:tcPr>
          <w:p w:rsidR="006176CD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18) </w:t>
            </w:r>
            <w:r w:rsidRPr="007815C1">
              <w:rPr>
                <w:rFonts w:ascii="Arial" w:hAnsi="Arial" w:cs="Arial"/>
                <w:sz w:val="22"/>
                <w:szCs w:val="22"/>
              </w:rPr>
              <w:t>Current number of jobs at proposed project location(s), if applicable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22" w:type="dxa"/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76CD" w:rsidRPr="007815C1" w:rsidTr="00A618D7">
        <w:trPr>
          <w:gridAfter w:val="1"/>
          <w:wAfter w:w="6119" w:type="dxa"/>
        </w:trPr>
        <w:tc>
          <w:tcPr>
            <w:tcW w:w="4787" w:type="dxa"/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19) </w:t>
            </w:r>
            <w:r w:rsidRPr="007815C1">
              <w:rPr>
                <w:rFonts w:ascii="Arial" w:hAnsi="Arial" w:cs="Arial"/>
                <w:sz w:val="22"/>
                <w:szCs w:val="22"/>
              </w:rPr>
              <w:t>By what estimated date does the company expect to: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 w:rsidRPr="007815C1">
              <w:rPr>
                <w:rFonts w:ascii="Arial" w:hAnsi="Arial" w:cs="Arial"/>
                <w:sz w:val="22"/>
                <w:szCs w:val="22"/>
              </w:rPr>
              <w:t>a)make its state location decision: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 w:rsidRPr="007815C1">
              <w:rPr>
                <w:rFonts w:ascii="Arial" w:hAnsi="Arial" w:cs="Arial"/>
                <w:sz w:val="22"/>
                <w:szCs w:val="22"/>
              </w:rPr>
              <w:t>b)sign a lease or commit to the proposed site:</w:t>
            </w:r>
          </w:p>
          <w:p w:rsidR="006176CD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 w:rsidRPr="007815C1">
              <w:rPr>
                <w:rFonts w:ascii="Arial" w:hAnsi="Arial" w:cs="Arial"/>
                <w:sz w:val="22"/>
                <w:szCs w:val="22"/>
              </w:rPr>
              <w:t>c) occupy the facility: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22" w:type="dxa"/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76CD" w:rsidRPr="007815C1" w:rsidTr="00A618D7">
        <w:trPr>
          <w:gridAfter w:val="1"/>
          <w:wAfter w:w="6119" w:type="dxa"/>
        </w:trPr>
        <w:tc>
          <w:tcPr>
            <w:tcW w:w="4787" w:type="dxa"/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0) </w:t>
            </w:r>
            <w:r w:rsidRPr="007815C1">
              <w:rPr>
                <w:rFonts w:ascii="Arial" w:hAnsi="Arial" w:cs="Arial"/>
                <w:sz w:val="22"/>
                <w:szCs w:val="22"/>
              </w:rPr>
              <w:t xml:space="preserve">Is the company proposing to buy, build, or lease a facility at the projected location: </w:t>
            </w:r>
          </w:p>
          <w:p w:rsidR="006176CD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 w:rsidRPr="007815C1">
              <w:rPr>
                <w:rFonts w:ascii="Arial" w:hAnsi="Arial" w:cs="Arial"/>
                <w:sz w:val="22"/>
                <w:szCs w:val="22"/>
              </w:rPr>
              <w:t>If so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7815C1">
              <w:rPr>
                <w:rFonts w:ascii="Arial" w:hAnsi="Arial" w:cs="Arial"/>
                <w:sz w:val="22"/>
                <w:szCs w:val="22"/>
              </w:rPr>
              <w:t xml:space="preserve"> when: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22" w:type="dxa"/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76CD" w:rsidRPr="007815C1" w:rsidTr="00A618D7">
        <w:trPr>
          <w:gridAfter w:val="1"/>
          <w:wAfter w:w="6119" w:type="dxa"/>
        </w:trPr>
        <w:tc>
          <w:tcPr>
            <w:tcW w:w="4787" w:type="dxa"/>
          </w:tcPr>
          <w:p w:rsidR="006176CD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1) </w:t>
            </w:r>
            <w:r w:rsidRPr="007815C1">
              <w:rPr>
                <w:rFonts w:ascii="Arial" w:hAnsi="Arial" w:cs="Arial"/>
                <w:sz w:val="22"/>
                <w:szCs w:val="22"/>
              </w:rPr>
              <w:t>How much will be invested at the project location within two years: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 w:rsidRPr="007815C1">
              <w:rPr>
                <w:rFonts w:ascii="Arial" w:hAnsi="Arial" w:cs="Arial"/>
                <w:sz w:val="22"/>
                <w:szCs w:val="22"/>
              </w:rPr>
              <w:t>Within three years: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22" w:type="dxa"/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76CD" w:rsidRPr="007815C1" w:rsidTr="009D5FAA">
        <w:trPr>
          <w:gridAfter w:val="1"/>
          <w:wAfter w:w="6119" w:type="dxa"/>
          <w:trHeight w:val="2096"/>
        </w:trPr>
        <w:tc>
          <w:tcPr>
            <w:tcW w:w="4787" w:type="dxa"/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2) </w:t>
            </w:r>
            <w:r w:rsidRPr="007815C1">
              <w:rPr>
                <w:rFonts w:ascii="Arial" w:hAnsi="Arial" w:cs="Arial"/>
                <w:sz w:val="22"/>
                <w:szCs w:val="22"/>
              </w:rPr>
              <w:t>Describe estimated investment breakdown (expected lease term &amp; estimated total lease payments, non lease investment in facility, capital improvements, equipment, land, other property, etc).</w:t>
            </w:r>
          </w:p>
        </w:tc>
        <w:tc>
          <w:tcPr>
            <w:tcW w:w="6122" w:type="dxa"/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76CD" w:rsidRPr="007815C1" w:rsidTr="00A618D7">
        <w:trPr>
          <w:gridAfter w:val="1"/>
          <w:wAfter w:w="6119" w:type="dxa"/>
          <w:trHeight w:val="1070"/>
        </w:trPr>
        <w:tc>
          <w:tcPr>
            <w:tcW w:w="4787" w:type="dxa"/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3) </w:t>
            </w:r>
            <w:r w:rsidRPr="007815C1">
              <w:rPr>
                <w:rFonts w:ascii="Arial" w:hAnsi="Arial" w:cs="Arial"/>
                <w:sz w:val="22"/>
                <w:szCs w:val="22"/>
              </w:rPr>
              <w:t xml:space="preserve">What is the source of the leveraged funds: 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 w:rsidRPr="007815C1">
              <w:rPr>
                <w:rFonts w:ascii="Arial" w:hAnsi="Arial" w:cs="Arial"/>
                <w:sz w:val="22"/>
                <w:szCs w:val="22"/>
              </w:rPr>
              <w:t>If the funds are to be borrowed, what is the name of the participating bank (if applicable):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22" w:type="dxa"/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76CD" w:rsidRPr="007815C1" w:rsidTr="00A618D7">
        <w:trPr>
          <w:gridAfter w:val="1"/>
          <w:wAfter w:w="6119" w:type="dxa"/>
        </w:trPr>
        <w:tc>
          <w:tcPr>
            <w:tcW w:w="4787" w:type="dxa"/>
            <w:tcBorders>
              <w:bottom w:val="single" w:sz="4" w:space="0" w:color="auto"/>
            </w:tcBorders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4) </w:t>
            </w:r>
            <w:r w:rsidRPr="007815C1">
              <w:rPr>
                <w:rFonts w:ascii="Arial" w:hAnsi="Arial" w:cs="Arial"/>
                <w:sz w:val="22"/>
                <w:szCs w:val="22"/>
              </w:rPr>
              <w:t xml:space="preserve">How many full-time, permanent jobs will be created in Illinois at the proposed location with two years: 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 w:rsidRPr="007815C1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:rsidR="006176CD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 w:rsidRPr="007815C1">
              <w:rPr>
                <w:rFonts w:ascii="Arial" w:hAnsi="Arial" w:cs="Arial"/>
                <w:sz w:val="22"/>
                <w:szCs w:val="22"/>
              </w:rPr>
              <w:t>within three years:</w:t>
            </w:r>
          </w:p>
          <w:p w:rsidR="006176CD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22" w:type="dxa"/>
            <w:tcBorders>
              <w:bottom w:val="single" w:sz="4" w:space="0" w:color="auto"/>
            </w:tcBorders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76CD" w:rsidRPr="007815C1" w:rsidTr="00A618D7">
        <w:trPr>
          <w:gridAfter w:val="1"/>
          <w:wAfter w:w="6119" w:type="dxa"/>
          <w:trHeight w:val="260"/>
        </w:trPr>
        <w:tc>
          <w:tcPr>
            <w:tcW w:w="4787" w:type="dxa"/>
            <w:tcBorders>
              <w:bottom w:val="single" w:sz="4" w:space="0" w:color="auto"/>
            </w:tcBorders>
            <w:shd w:val="clear" w:color="auto" w:fill="C4BC96" w:themeFill="background2" w:themeFillShade="BF"/>
          </w:tcPr>
          <w:p w:rsidR="006176CD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 w:rsidRPr="007815C1">
              <w:rPr>
                <w:rFonts w:ascii="Arial" w:hAnsi="Arial" w:cs="Arial"/>
                <w:b/>
                <w:sz w:val="22"/>
                <w:szCs w:val="22"/>
              </w:rPr>
              <w:lastRenderedPageBreak/>
              <w:t>Project Information (cont.)</w:t>
            </w:r>
          </w:p>
        </w:tc>
        <w:tc>
          <w:tcPr>
            <w:tcW w:w="6122" w:type="dxa"/>
            <w:tcBorders>
              <w:bottom w:val="single" w:sz="4" w:space="0" w:color="auto"/>
            </w:tcBorders>
            <w:shd w:val="clear" w:color="auto" w:fill="C4BC96" w:themeFill="background2" w:themeFillShade="BF"/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76CD" w:rsidRPr="007815C1" w:rsidTr="00A618D7">
        <w:trPr>
          <w:gridAfter w:val="1"/>
          <w:wAfter w:w="6119" w:type="dxa"/>
          <w:trHeight w:val="890"/>
        </w:trPr>
        <w:tc>
          <w:tcPr>
            <w:tcW w:w="4787" w:type="dxa"/>
            <w:tcBorders>
              <w:bottom w:val="single" w:sz="4" w:space="0" w:color="auto"/>
            </w:tcBorders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5) </w:t>
            </w:r>
            <w:r w:rsidRPr="007815C1">
              <w:rPr>
                <w:rFonts w:ascii="Arial" w:hAnsi="Arial" w:cs="Arial"/>
                <w:sz w:val="22"/>
                <w:szCs w:val="22"/>
              </w:rPr>
              <w:t>How many full-time jobs will be retained in Illinois:</w:t>
            </w:r>
          </w:p>
        </w:tc>
        <w:tc>
          <w:tcPr>
            <w:tcW w:w="6122" w:type="dxa"/>
            <w:tcBorders>
              <w:bottom w:val="single" w:sz="4" w:space="0" w:color="auto"/>
            </w:tcBorders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76CD" w:rsidRPr="007815C1" w:rsidTr="00A618D7">
        <w:trPr>
          <w:gridAfter w:val="1"/>
          <w:wAfter w:w="6119" w:type="dxa"/>
        </w:trPr>
        <w:tc>
          <w:tcPr>
            <w:tcW w:w="4787" w:type="dxa"/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6) </w:t>
            </w:r>
            <w:r w:rsidRPr="007815C1">
              <w:rPr>
                <w:rFonts w:ascii="Arial" w:hAnsi="Arial" w:cs="Arial"/>
                <w:sz w:val="22"/>
                <w:szCs w:val="22"/>
              </w:rPr>
              <w:t>Have there been any company layoffs in Illinois within the last six months: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 w:rsidRPr="007815C1">
              <w:rPr>
                <w:rFonts w:ascii="Arial" w:hAnsi="Arial" w:cs="Arial"/>
                <w:sz w:val="22"/>
                <w:szCs w:val="22"/>
              </w:rPr>
              <w:t>Are there any layoffs planned at the pro</w:t>
            </w:r>
            <w:r w:rsidR="00251E0D">
              <w:rPr>
                <w:rFonts w:ascii="Arial" w:hAnsi="Arial" w:cs="Arial"/>
                <w:sz w:val="22"/>
                <w:szCs w:val="22"/>
              </w:rPr>
              <w:t xml:space="preserve">ject location </w:t>
            </w:r>
            <w:r w:rsidR="00145159">
              <w:rPr>
                <w:rFonts w:ascii="Arial" w:hAnsi="Arial" w:cs="Arial"/>
                <w:sz w:val="22"/>
                <w:szCs w:val="22"/>
              </w:rPr>
              <w:t xml:space="preserve">or within the State of Illinois </w:t>
            </w:r>
            <w:r w:rsidR="00251E0D">
              <w:rPr>
                <w:rFonts w:ascii="Arial" w:hAnsi="Arial" w:cs="Arial"/>
                <w:sz w:val="22"/>
                <w:szCs w:val="22"/>
              </w:rPr>
              <w:t>within two years</w:t>
            </w:r>
            <w:r w:rsidR="00D13DCA">
              <w:rPr>
                <w:rFonts w:ascii="Arial" w:hAnsi="Arial" w:cs="Arial"/>
                <w:sz w:val="22"/>
                <w:szCs w:val="22"/>
              </w:rPr>
              <w:t>.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 w:rsidRPr="007815C1">
              <w:rPr>
                <w:rFonts w:ascii="Arial" w:hAnsi="Arial" w:cs="Arial"/>
                <w:sz w:val="22"/>
                <w:szCs w:val="22"/>
              </w:rPr>
              <w:t xml:space="preserve">How many layoffs are planned:  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 w:rsidRPr="007815C1">
              <w:rPr>
                <w:rFonts w:ascii="Arial" w:hAnsi="Arial" w:cs="Arial"/>
                <w:sz w:val="22"/>
                <w:szCs w:val="22"/>
              </w:rPr>
              <w:t>Explain why the layoffs are necessary (if applicable):</w:t>
            </w:r>
          </w:p>
        </w:tc>
        <w:tc>
          <w:tcPr>
            <w:tcW w:w="6122" w:type="dxa"/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76CD" w:rsidRPr="007815C1" w:rsidTr="00A618D7">
        <w:trPr>
          <w:gridAfter w:val="1"/>
          <w:wAfter w:w="6119" w:type="dxa"/>
        </w:trPr>
        <w:tc>
          <w:tcPr>
            <w:tcW w:w="4787" w:type="dxa"/>
          </w:tcPr>
          <w:p w:rsidR="006176CD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7) </w:t>
            </w:r>
            <w:r w:rsidRPr="007815C1">
              <w:rPr>
                <w:rFonts w:ascii="Arial" w:hAnsi="Arial" w:cs="Arial"/>
                <w:sz w:val="22"/>
                <w:szCs w:val="22"/>
              </w:rPr>
              <w:t>Are any jobs being relocated from another location in Illinois as part of the project: Why: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22" w:type="dxa"/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76CD" w:rsidRPr="007815C1" w:rsidTr="00A618D7">
        <w:trPr>
          <w:gridAfter w:val="1"/>
          <w:wAfter w:w="6119" w:type="dxa"/>
        </w:trPr>
        <w:tc>
          <w:tcPr>
            <w:tcW w:w="4787" w:type="dxa"/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8) </w:t>
            </w:r>
            <w:r w:rsidRPr="007815C1">
              <w:rPr>
                <w:rFonts w:ascii="Arial" w:hAnsi="Arial" w:cs="Arial"/>
                <w:sz w:val="22"/>
                <w:szCs w:val="22"/>
              </w:rPr>
              <w:t xml:space="preserve">Are the jobs unionized:  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 w:rsidRPr="007815C1">
              <w:rPr>
                <w:rFonts w:ascii="Arial" w:hAnsi="Arial" w:cs="Arial"/>
                <w:sz w:val="22"/>
                <w:szCs w:val="22"/>
              </w:rPr>
              <w:t>Which union(s):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22" w:type="dxa"/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76CD" w:rsidRPr="007815C1" w:rsidTr="00A618D7">
        <w:trPr>
          <w:gridAfter w:val="1"/>
          <w:wAfter w:w="6119" w:type="dxa"/>
        </w:trPr>
        <w:tc>
          <w:tcPr>
            <w:tcW w:w="4787" w:type="dxa"/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9) </w:t>
            </w:r>
            <w:r w:rsidRPr="007815C1">
              <w:rPr>
                <w:rFonts w:ascii="Arial" w:hAnsi="Arial" w:cs="Arial"/>
                <w:sz w:val="22"/>
                <w:szCs w:val="22"/>
              </w:rPr>
              <w:t>What is the average annual salary of the jobs to be created/retained: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 w:rsidRPr="007815C1">
              <w:rPr>
                <w:rFonts w:ascii="Arial" w:hAnsi="Arial" w:cs="Arial"/>
                <w:sz w:val="22"/>
                <w:szCs w:val="22"/>
              </w:rPr>
              <w:t>What is the average annual company cost of  total benefit package as a  % of annual salary: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 w:rsidRPr="007815C1">
              <w:rPr>
                <w:rFonts w:ascii="Arial" w:hAnsi="Arial" w:cs="Arial"/>
                <w:sz w:val="22"/>
                <w:szCs w:val="22"/>
              </w:rPr>
              <w:t>Health Insurance as % of salary: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 w:rsidRPr="007815C1">
              <w:rPr>
                <w:rFonts w:ascii="Arial" w:hAnsi="Arial" w:cs="Arial"/>
                <w:sz w:val="22"/>
                <w:szCs w:val="22"/>
              </w:rPr>
              <w:t>Dental Insurance as % of salary: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 w:rsidRPr="007815C1">
              <w:rPr>
                <w:rFonts w:ascii="Arial" w:hAnsi="Arial" w:cs="Arial"/>
                <w:sz w:val="22"/>
                <w:szCs w:val="22"/>
              </w:rPr>
              <w:t>Life/AD&amp;D as % of salary: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 w:rsidRPr="007815C1">
              <w:rPr>
                <w:rFonts w:ascii="Arial" w:hAnsi="Arial" w:cs="Arial"/>
                <w:sz w:val="22"/>
                <w:szCs w:val="22"/>
              </w:rPr>
              <w:t>Pension/ 401K as % of salary: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 w:rsidRPr="007815C1">
              <w:rPr>
                <w:rFonts w:ascii="Arial" w:hAnsi="Arial" w:cs="Arial"/>
                <w:sz w:val="22"/>
                <w:szCs w:val="22"/>
              </w:rPr>
              <w:t>Other Benefits as % of salary: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 w:rsidRPr="007815C1">
              <w:rPr>
                <w:rFonts w:ascii="Arial" w:hAnsi="Arial" w:cs="Arial"/>
                <w:sz w:val="22"/>
                <w:szCs w:val="22"/>
              </w:rPr>
              <w:t>Quantify employee contributions to benefit package: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22" w:type="dxa"/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76CD" w:rsidRPr="007815C1" w:rsidTr="00A618D7">
        <w:trPr>
          <w:gridAfter w:val="1"/>
          <w:wAfter w:w="6119" w:type="dxa"/>
        </w:trPr>
        <w:tc>
          <w:tcPr>
            <w:tcW w:w="4787" w:type="dxa"/>
            <w:tcBorders>
              <w:bottom w:val="single" w:sz="4" w:space="0" w:color="auto"/>
            </w:tcBorders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30) </w:t>
            </w:r>
            <w:r w:rsidRPr="007815C1">
              <w:rPr>
                <w:rFonts w:ascii="Arial" w:hAnsi="Arial" w:cs="Arial"/>
                <w:sz w:val="22"/>
                <w:szCs w:val="22"/>
              </w:rPr>
              <w:t xml:space="preserve">Is training assistance needed:  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 w:rsidRPr="007815C1">
              <w:rPr>
                <w:rFonts w:ascii="Arial" w:hAnsi="Arial" w:cs="Arial"/>
                <w:sz w:val="22"/>
                <w:szCs w:val="22"/>
              </w:rPr>
              <w:t xml:space="preserve">Explain why and what type of training is necessary, defined by employee category:  </w:t>
            </w:r>
          </w:p>
          <w:p w:rsidR="006176CD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 w:rsidRPr="007815C1">
              <w:rPr>
                <w:rFonts w:ascii="Arial" w:hAnsi="Arial" w:cs="Arial"/>
                <w:sz w:val="22"/>
                <w:szCs w:val="22"/>
              </w:rPr>
              <w:t>What is total # new hires to be trained and # of existing employees needing training to upgrade skills at the proposed location: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 w:rsidRPr="007815C1">
              <w:rPr>
                <w:rFonts w:ascii="Arial" w:hAnsi="Arial" w:cs="Arial"/>
                <w:sz w:val="22"/>
                <w:szCs w:val="22"/>
              </w:rPr>
              <w:t>In what state fiscal year(s) is training needed (State Fiscal Year 2006 began July 1, 2005 and ends June 30, 2006):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Pr="007815C1" w:rsidRDefault="006176CD" w:rsidP="00F52BA6">
            <w:pPr>
              <w:rPr>
                <w:rFonts w:ascii="Arial" w:hAnsi="Arial" w:cs="Arial"/>
                <w:sz w:val="22"/>
                <w:szCs w:val="22"/>
              </w:rPr>
            </w:pPr>
            <w:r w:rsidRPr="007815C1">
              <w:rPr>
                <w:rFonts w:ascii="Arial" w:hAnsi="Arial" w:cs="Arial"/>
                <w:sz w:val="22"/>
                <w:szCs w:val="22"/>
              </w:rPr>
              <w:t>What is the duration of the training program:</w:t>
            </w:r>
          </w:p>
        </w:tc>
        <w:tc>
          <w:tcPr>
            <w:tcW w:w="6122" w:type="dxa"/>
            <w:tcBorders>
              <w:bottom w:val="single" w:sz="4" w:space="0" w:color="auto"/>
            </w:tcBorders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76CD" w:rsidRPr="007815C1" w:rsidTr="00A618D7">
        <w:trPr>
          <w:gridAfter w:val="1"/>
          <w:wAfter w:w="6119" w:type="dxa"/>
        </w:trPr>
        <w:tc>
          <w:tcPr>
            <w:tcW w:w="4787" w:type="dxa"/>
            <w:shd w:val="clear" w:color="auto" w:fill="C4BC96" w:themeFill="background2" w:themeFillShade="BF"/>
          </w:tcPr>
          <w:p w:rsidR="006176CD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 w:rsidRPr="007815C1">
              <w:rPr>
                <w:rFonts w:ascii="Arial" w:hAnsi="Arial" w:cs="Arial"/>
                <w:b/>
                <w:sz w:val="22"/>
                <w:szCs w:val="22"/>
              </w:rPr>
              <w:lastRenderedPageBreak/>
              <w:t>Project Information (cont.)</w:t>
            </w:r>
          </w:p>
        </w:tc>
        <w:tc>
          <w:tcPr>
            <w:tcW w:w="6122" w:type="dxa"/>
            <w:shd w:val="clear" w:color="auto" w:fill="C4BC96" w:themeFill="background2" w:themeFillShade="BF"/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76CD" w:rsidRPr="007815C1" w:rsidTr="00A618D7">
        <w:trPr>
          <w:gridAfter w:val="1"/>
          <w:wAfter w:w="6119" w:type="dxa"/>
        </w:trPr>
        <w:tc>
          <w:tcPr>
            <w:tcW w:w="4787" w:type="dxa"/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31) </w:t>
            </w:r>
            <w:r w:rsidRPr="007815C1">
              <w:rPr>
                <w:rFonts w:ascii="Arial" w:hAnsi="Arial" w:cs="Arial"/>
                <w:sz w:val="22"/>
                <w:szCs w:val="22"/>
              </w:rPr>
              <w:t>What assistance/incentives is the company exploring with localities (if applicable):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  <w:highlight w:val="lightGray"/>
              </w:rPr>
            </w:pPr>
          </w:p>
          <w:p w:rsidR="006176CD" w:rsidRPr="007815C1" w:rsidRDefault="006176CD" w:rsidP="00A618D7">
            <w:pPr>
              <w:rPr>
                <w:rFonts w:ascii="Arial" w:hAnsi="Arial" w:cs="Arial"/>
                <w:b/>
                <w:sz w:val="22"/>
                <w:szCs w:val="22"/>
                <w:highlight w:val="lightGray"/>
              </w:rPr>
            </w:pPr>
          </w:p>
        </w:tc>
        <w:tc>
          <w:tcPr>
            <w:tcW w:w="6122" w:type="dxa"/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76CD" w:rsidRPr="007815C1" w:rsidTr="00A618D7">
        <w:trPr>
          <w:gridAfter w:val="1"/>
          <w:wAfter w:w="6119" w:type="dxa"/>
        </w:trPr>
        <w:tc>
          <w:tcPr>
            <w:tcW w:w="4787" w:type="dxa"/>
            <w:tcBorders>
              <w:bottom w:val="single" w:sz="4" w:space="0" w:color="auto"/>
            </w:tcBorders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32) </w:t>
            </w:r>
            <w:r w:rsidRPr="007815C1">
              <w:rPr>
                <w:rFonts w:ascii="Arial" w:hAnsi="Arial" w:cs="Arial"/>
                <w:sz w:val="22"/>
                <w:szCs w:val="22"/>
              </w:rPr>
              <w:t xml:space="preserve">Does the locality need assistance from the State with public infrastructure: 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 w:rsidRPr="007815C1">
              <w:rPr>
                <w:rFonts w:ascii="Arial" w:hAnsi="Arial" w:cs="Arial"/>
                <w:sz w:val="22"/>
                <w:szCs w:val="22"/>
              </w:rPr>
              <w:t xml:space="preserve">Describe infrastructure improvements needed: 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 w:rsidRPr="007815C1">
              <w:rPr>
                <w:rFonts w:ascii="Arial" w:hAnsi="Arial" w:cs="Arial"/>
                <w:sz w:val="22"/>
                <w:szCs w:val="22"/>
              </w:rPr>
              <w:t>What is the estimated cost of the improvements: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 w:rsidRPr="007815C1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 w:rsidRPr="007815C1">
              <w:rPr>
                <w:rFonts w:ascii="Arial" w:hAnsi="Arial" w:cs="Arial"/>
                <w:sz w:val="22"/>
                <w:szCs w:val="22"/>
              </w:rPr>
              <w:t>How much is the locality contributing towards the improvements:</w:t>
            </w:r>
          </w:p>
        </w:tc>
        <w:tc>
          <w:tcPr>
            <w:tcW w:w="6122" w:type="dxa"/>
            <w:tcBorders>
              <w:bottom w:val="single" w:sz="4" w:space="0" w:color="auto"/>
            </w:tcBorders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76CD" w:rsidRPr="007815C1" w:rsidTr="00A618D7">
        <w:trPr>
          <w:gridAfter w:val="1"/>
          <w:wAfter w:w="6119" w:type="dxa"/>
        </w:trPr>
        <w:tc>
          <w:tcPr>
            <w:tcW w:w="4787" w:type="dxa"/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33) </w:t>
            </w:r>
            <w:r w:rsidRPr="007815C1">
              <w:rPr>
                <w:rFonts w:ascii="Arial" w:hAnsi="Arial" w:cs="Arial"/>
                <w:sz w:val="22"/>
                <w:szCs w:val="22"/>
              </w:rPr>
              <w:t>Does the company have multi-state options for the project: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 w:rsidRPr="007815C1"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 w:rsidRPr="007815C1">
              <w:rPr>
                <w:rFonts w:ascii="Arial" w:hAnsi="Arial" w:cs="Arial"/>
                <w:sz w:val="22"/>
                <w:szCs w:val="22"/>
              </w:rPr>
              <w:t>Name the competing location(s):</w:t>
            </w:r>
          </w:p>
        </w:tc>
        <w:tc>
          <w:tcPr>
            <w:tcW w:w="6122" w:type="dxa"/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 w:rsidRPr="007815C1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6176CD" w:rsidRPr="007815C1" w:rsidTr="00A618D7">
        <w:trPr>
          <w:gridAfter w:val="1"/>
          <w:wAfter w:w="6119" w:type="dxa"/>
        </w:trPr>
        <w:tc>
          <w:tcPr>
            <w:tcW w:w="4787" w:type="dxa"/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34) </w:t>
            </w:r>
            <w:r w:rsidRPr="007815C1">
              <w:rPr>
                <w:rFonts w:ascii="Arial" w:hAnsi="Arial" w:cs="Arial"/>
                <w:sz w:val="22"/>
                <w:szCs w:val="22"/>
              </w:rPr>
              <w:t>Why is an incentive letter necessary: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 w:rsidRPr="007815C1"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 w:rsidRPr="007815C1">
              <w:rPr>
                <w:rFonts w:ascii="Arial" w:hAnsi="Arial" w:cs="Arial"/>
                <w:sz w:val="22"/>
                <w:szCs w:val="22"/>
              </w:rPr>
              <w:t>By what date is the incentive letter needed: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 w:rsidRPr="007815C1">
              <w:rPr>
                <w:rFonts w:ascii="Arial" w:hAnsi="Arial" w:cs="Arial"/>
                <w:sz w:val="22"/>
                <w:szCs w:val="22"/>
              </w:rPr>
              <w:t>When does the company expect to make a location decision:</w:t>
            </w:r>
          </w:p>
        </w:tc>
        <w:tc>
          <w:tcPr>
            <w:tcW w:w="6122" w:type="dxa"/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76CD" w:rsidRPr="007815C1" w:rsidTr="00A618D7">
        <w:trPr>
          <w:gridAfter w:val="1"/>
          <w:wAfter w:w="6119" w:type="dxa"/>
        </w:trPr>
        <w:tc>
          <w:tcPr>
            <w:tcW w:w="4787" w:type="dxa"/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35) </w:t>
            </w:r>
            <w:r w:rsidRPr="007815C1">
              <w:rPr>
                <w:rFonts w:ascii="Arial" w:hAnsi="Arial" w:cs="Arial"/>
                <w:sz w:val="22"/>
                <w:szCs w:val="22"/>
              </w:rPr>
              <w:t xml:space="preserve">Has the company been offered incentives from other states:  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 w:rsidRPr="007815C1">
              <w:rPr>
                <w:rFonts w:ascii="Arial" w:hAnsi="Arial" w:cs="Arial"/>
                <w:sz w:val="22"/>
                <w:szCs w:val="22"/>
              </w:rPr>
              <w:t>If so, describe type of assistance and potential value of the assistance (if applicable):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22" w:type="dxa"/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76CD" w:rsidRPr="007815C1" w:rsidTr="00A618D7">
        <w:trPr>
          <w:gridAfter w:val="1"/>
          <w:wAfter w:w="6119" w:type="dxa"/>
        </w:trPr>
        <w:tc>
          <w:tcPr>
            <w:tcW w:w="4787" w:type="dxa"/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36) </w:t>
            </w:r>
            <w:r w:rsidRPr="007815C1">
              <w:rPr>
                <w:rFonts w:ascii="Arial" w:hAnsi="Arial" w:cs="Arial"/>
                <w:sz w:val="22"/>
                <w:szCs w:val="22"/>
              </w:rPr>
              <w:t xml:space="preserve">What is the estimated </w:t>
            </w:r>
            <w:r w:rsidRPr="007815C1">
              <w:rPr>
                <w:rFonts w:ascii="Arial" w:hAnsi="Arial" w:cs="Arial"/>
                <w:b/>
                <w:sz w:val="22"/>
                <w:szCs w:val="22"/>
              </w:rPr>
              <w:t>“pre-incentives”</w:t>
            </w:r>
            <w:r w:rsidRPr="007815C1">
              <w:rPr>
                <w:rFonts w:ascii="Arial" w:hAnsi="Arial" w:cs="Arial"/>
                <w:sz w:val="22"/>
                <w:szCs w:val="22"/>
              </w:rPr>
              <w:t xml:space="preserve"> cost of doing business differential, delta, or financial gap between proceeding at the proposed Illinois site and the competing state (example:  compare investment breakdown, lease payments, relocation costs, and/or annual operating costs related to the location decision):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22" w:type="dxa"/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76CD" w:rsidRPr="007815C1" w:rsidTr="00A618D7">
        <w:trPr>
          <w:gridAfter w:val="1"/>
          <w:wAfter w:w="6119" w:type="dxa"/>
        </w:trPr>
        <w:tc>
          <w:tcPr>
            <w:tcW w:w="4787" w:type="dxa"/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37) </w:t>
            </w:r>
            <w:r w:rsidRPr="007815C1">
              <w:rPr>
                <w:rFonts w:ascii="Arial" w:hAnsi="Arial" w:cs="Arial"/>
                <w:sz w:val="22"/>
                <w:szCs w:val="22"/>
              </w:rPr>
              <w:t xml:space="preserve">Within the past five years, has the company received any financial assistance from DCEO: 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 w:rsidRPr="007815C1">
              <w:rPr>
                <w:rFonts w:ascii="Arial" w:hAnsi="Arial" w:cs="Arial"/>
                <w:sz w:val="22"/>
                <w:szCs w:val="22"/>
              </w:rPr>
              <w:t>If so, is the company in substantial compliance with the grant/loan/tax agreements(s):</w:t>
            </w:r>
          </w:p>
          <w:p w:rsidR="006176CD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9D5FAA" w:rsidRPr="007815C1" w:rsidRDefault="009D5FAA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22" w:type="dxa"/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76CD" w:rsidRPr="007815C1" w:rsidTr="00A618D7">
        <w:trPr>
          <w:gridAfter w:val="1"/>
          <w:wAfter w:w="6119" w:type="dxa"/>
        </w:trPr>
        <w:tc>
          <w:tcPr>
            <w:tcW w:w="4787" w:type="dxa"/>
            <w:tcBorders>
              <w:bottom w:val="single" w:sz="4" w:space="0" w:color="auto"/>
            </w:tcBorders>
          </w:tcPr>
          <w:p w:rsidR="006176CD" w:rsidRPr="007815C1" w:rsidRDefault="006176CD" w:rsidP="00A618D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7815C1">
              <w:rPr>
                <w:rFonts w:ascii="Arial" w:hAnsi="Arial" w:cs="Arial"/>
                <w:b/>
                <w:sz w:val="22"/>
                <w:szCs w:val="22"/>
              </w:rPr>
              <w:lastRenderedPageBreak/>
              <w:t>Project Information (cont.)</w:t>
            </w:r>
          </w:p>
        </w:tc>
        <w:tc>
          <w:tcPr>
            <w:tcW w:w="6122" w:type="dxa"/>
            <w:tcBorders>
              <w:bottom w:val="single" w:sz="4" w:space="0" w:color="auto"/>
            </w:tcBorders>
          </w:tcPr>
          <w:p w:rsidR="006176CD" w:rsidRPr="007815C1" w:rsidRDefault="006176CD" w:rsidP="00A618D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6176CD" w:rsidRPr="007815C1" w:rsidTr="00A618D7">
        <w:trPr>
          <w:gridAfter w:val="1"/>
          <w:wAfter w:w="6119" w:type="dxa"/>
        </w:trPr>
        <w:tc>
          <w:tcPr>
            <w:tcW w:w="4787" w:type="dxa"/>
            <w:tcBorders>
              <w:bottom w:val="single" w:sz="4" w:space="0" w:color="auto"/>
            </w:tcBorders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38) </w:t>
            </w:r>
            <w:r w:rsidRPr="007815C1">
              <w:rPr>
                <w:rFonts w:ascii="Arial" w:hAnsi="Arial" w:cs="Arial"/>
                <w:sz w:val="22"/>
                <w:szCs w:val="22"/>
              </w:rPr>
              <w:t>Brief project description and rationale:</w:t>
            </w: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22" w:type="dxa"/>
            <w:tcBorders>
              <w:bottom w:val="single" w:sz="4" w:space="0" w:color="auto"/>
            </w:tcBorders>
          </w:tcPr>
          <w:p w:rsidR="006176CD" w:rsidRPr="007815C1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76CD" w:rsidRPr="007815C1" w:rsidTr="00A618D7">
        <w:trPr>
          <w:gridAfter w:val="1"/>
          <w:wAfter w:w="6119" w:type="dxa"/>
        </w:trPr>
        <w:tc>
          <w:tcPr>
            <w:tcW w:w="4787" w:type="dxa"/>
            <w:shd w:val="clear" w:color="auto" w:fill="auto"/>
          </w:tcPr>
          <w:p w:rsidR="006176CD" w:rsidRPr="00A0337A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 w:rsidRPr="00A0337A">
              <w:rPr>
                <w:rFonts w:ascii="Arial" w:hAnsi="Arial" w:cs="Arial"/>
                <w:sz w:val="22"/>
                <w:szCs w:val="22"/>
              </w:rPr>
              <w:t>3</w:t>
            </w:r>
            <w:r>
              <w:rPr>
                <w:rFonts w:ascii="Arial" w:hAnsi="Arial" w:cs="Arial"/>
                <w:sz w:val="22"/>
                <w:szCs w:val="22"/>
              </w:rPr>
              <w:t>9</w:t>
            </w:r>
            <w:r w:rsidRPr="00A0337A">
              <w:rPr>
                <w:rFonts w:ascii="Arial" w:hAnsi="Arial" w:cs="Arial"/>
                <w:sz w:val="22"/>
                <w:szCs w:val="22"/>
              </w:rPr>
              <w:t>) Is the company proposing to improve the facility's energy efficiency or incorporate renewable energy systems in the facility's design?</w:t>
            </w:r>
          </w:p>
          <w:p w:rsidR="006176CD" w:rsidRPr="00A0337A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22" w:type="dxa"/>
            <w:shd w:val="clear" w:color="auto" w:fill="auto"/>
          </w:tcPr>
          <w:p w:rsidR="006176CD" w:rsidRPr="007815C1" w:rsidRDefault="006176CD" w:rsidP="00A618D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6176CD" w:rsidRPr="007815C1" w:rsidTr="00A618D7">
        <w:trPr>
          <w:gridAfter w:val="1"/>
          <w:wAfter w:w="6119" w:type="dxa"/>
        </w:trPr>
        <w:tc>
          <w:tcPr>
            <w:tcW w:w="4787" w:type="dxa"/>
            <w:shd w:val="clear" w:color="auto" w:fill="auto"/>
          </w:tcPr>
          <w:p w:rsidR="006176CD" w:rsidRPr="00A0337A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0</w:t>
            </w:r>
            <w:r w:rsidRPr="00A0337A">
              <w:rPr>
                <w:rFonts w:ascii="Arial" w:hAnsi="Arial" w:cs="Arial"/>
                <w:sz w:val="22"/>
                <w:szCs w:val="22"/>
              </w:rPr>
              <w:t>) Is the company considering a plan to collect and process materials at the facility for recycling?</w:t>
            </w:r>
          </w:p>
          <w:p w:rsidR="006176CD" w:rsidRPr="00A0337A" w:rsidRDefault="006176CD" w:rsidP="00A618D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22" w:type="dxa"/>
            <w:shd w:val="clear" w:color="auto" w:fill="auto"/>
          </w:tcPr>
          <w:p w:rsidR="006176CD" w:rsidRPr="007815C1" w:rsidRDefault="006176CD" w:rsidP="00A618D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A618D7" w:rsidTr="00A618D7">
        <w:tblPrEx>
          <w:tblLook w:val="0000" w:firstRow="0" w:lastRow="0" w:firstColumn="0" w:lastColumn="0" w:noHBand="0" w:noVBand="0"/>
        </w:tblPrEx>
        <w:trPr>
          <w:gridAfter w:val="1"/>
          <w:wAfter w:w="6119" w:type="dxa"/>
          <w:trHeight w:val="735"/>
        </w:trPr>
        <w:tc>
          <w:tcPr>
            <w:tcW w:w="4787" w:type="dxa"/>
          </w:tcPr>
          <w:p w:rsidR="00A618D7" w:rsidRDefault="00A618D7" w:rsidP="00A618D7">
            <w:r>
              <w:t>41) Export/International Contact Name.</w:t>
            </w:r>
          </w:p>
        </w:tc>
        <w:tc>
          <w:tcPr>
            <w:tcW w:w="6122" w:type="dxa"/>
          </w:tcPr>
          <w:p w:rsidR="00A618D7" w:rsidRDefault="00A618D7" w:rsidP="00A618D7"/>
        </w:tc>
      </w:tr>
      <w:tr w:rsidR="00A618D7" w:rsidTr="00A618D7">
        <w:tblPrEx>
          <w:tblLook w:val="0000" w:firstRow="0" w:lastRow="0" w:firstColumn="0" w:lastColumn="0" w:noHBand="0" w:noVBand="0"/>
        </w:tblPrEx>
        <w:trPr>
          <w:gridAfter w:val="1"/>
          <w:wAfter w:w="6119" w:type="dxa"/>
          <w:trHeight w:val="735"/>
        </w:trPr>
        <w:tc>
          <w:tcPr>
            <w:tcW w:w="4787" w:type="dxa"/>
          </w:tcPr>
          <w:p w:rsidR="00A618D7" w:rsidRDefault="00A618D7" w:rsidP="00A618D7">
            <w:r>
              <w:t>42) Contact Phone Number.</w:t>
            </w:r>
          </w:p>
        </w:tc>
        <w:tc>
          <w:tcPr>
            <w:tcW w:w="6122" w:type="dxa"/>
          </w:tcPr>
          <w:p w:rsidR="00A618D7" w:rsidRDefault="00A618D7" w:rsidP="00A618D7"/>
        </w:tc>
      </w:tr>
      <w:tr w:rsidR="00A618D7" w:rsidTr="00A618D7">
        <w:tblPrEx>
          <w:tblLook w:val="0000" w:firstRow="0" w:lastRow="0" w:firstColumn="0" w:lastColumn="0" w:noHBand="0" w:noVBand="0"/>
        </w:tblPrEx>
        <w:trPr>
          <w:gridAfter w:val="1"/>
          <w:wAfter w:w="6119" w:type="dxa"/>
          <w:trHeight w:val="825"/>
        </w:trPr>
        <w:tc>
          <w:tcPr>
            <w:tcW w:w="4787" w:type="dxa"/>
          </w:tcPr>
          <w:p w:rsidR="00A618D7" w:rsidRDefault="00A618D7" w:rsidP="00A618D7">
            <w:r>
              <w:t>43) Do you currently export?</w:t>
            </w:r>
          </w:p>
          <w:p w:rsidR="00A618D7" w:rsidRDefault="00A618D7" w:rsidP="00A618D7">
            <w:r>
              <w:t xml:space="preserve"> If yes, to what countries?</w:t>
            </w:r>
          </w:p>
        </w:tc>
        <w:tc>
          <w:tcPr>
            <w:tcW w:w="6122" w:type="dxa"/>
          </w:tcPr>
          <w:p w:rsidR="00A618D7" w:rsidRDefault="00A618D7" w:rsidP="00A618D7"/>
        </w:tc>
      </w:tr>
      <w:tr w:rsidR="00A618D7" w:rsidTr="00A618D7">
        <w:tblPrEx>
          <w:tblLook w:val="0000" w:firstRow="0" w:lastRow="0" w:firstColumn="0" w:lastColumn="0" w:noHBand="0" w:noVBand="0"/>
        </w:tblPrEx>
        <w:trPr>
          <w:gridAfter w:val="1"/>
          <w:wAfter w:w="6119" w:type="dxa"/>
          <w:trHeight w:val="840"/>
        </w:trPr>
        <w:tc>
          <w:tcPr>
            <w:tcW w:w="4787" w:type="dxa"/>
          </w:tcPr>
          <w:p w:rsidR="00A618D7" w:rsidRDefault="00A618D7" w:rsidP="00A618D7">
            <w:r>
              <w:t xml:space="preserve">44) Would you like to be contacted for </w:t>
            </w:r>
          </w:p>
          <w:p w:rsidR="00A618D7" w:rsidRDefault="00A618D7" w:rsidP="00A618D7">
            <w:r>
              <w:t xml:space="preserve"> further information about exporting?</w:t>
            </w:r>
          </w:p>
          <w:p w:rsidR="00A618D7" w:rsidRDefault="00A618D7" w:rsidP="00A618D7"/>
        </w:tc>
        <w:tc>
          <w:tcPr>
            <w:tcW w:w="6122" w:type="dxa"/>
          </w:tcPr>
          <w:p w:rsidR="00A618D7" w:rsidRDefault="00A618D7" w:rsidP="00A618D7"/>
        </w:tc>
      </w:tr>
      <w:tr w:rsidR="00A618D7" w:rsidTr="00A618D7">
        <w:tblPrEx>
          <w:tblLook w:val="0000" w:firstRow="0" w:lastRow="0" w:firstColumn="0" w:lastColumn="0" w:noHBand="0" w:noVBand="0"/>
        </w:tblPrEx>
        <w:trPr>
          <w:gridAfter w:val="1"/>
          <w:wAfter w:w="6119" w:type="dxa"/>
          <w:trHeight w:val="900"/>
        </w:trPr>
        <w:tc>
          <w:tcPr>
            <w:tcW w:w="4787" w:type="dxa"/>
          </w:tcPr>
          <w:p w:rsidR="00A618D7" w:rsidRDefault="00A618D7" w:rsidP="00A618D7">
            <w:r>
              <w:t>45) Would you like to expand to other export</w:t>
            </w:r>
          </w:p>
          <w:p w:rsidR="00A618D7" w:rsidRDefault="00A618D7" w:rsidP="00A618D7">
            <w:r>
              <w:t>destinations?</w:t>
            </w:r>
          </w:p>
          <w:p w:rsidR="00A618D7" w:rsidRDefault="00A618D7" w:rsidP="00A618D7">
            <w:r>
              <w:t>If yes, what regions/countries?</w:t>
            </w:r>
          </w:p>
        </w:tc>
        <w:tc>
          <w:tcPr>
            <w:tcW w:w="6122" w:type="dxa"/>
          </w:tcPr>
          <w:p w:rsidR="00A618D7" w:rsidRDefault="00A618D7" w:rsidP="00A618D7"/>
        </w:tc>
      </w:tr>
      <w:tr w:rsidR="00A618D7" w:rsidTr="00A618D7">
        <w:tblPrEx>
          <w:tblLook w:val="0000" w:firstRow="0" w:lastRow="0" w:firstColumn="0" w:lastColumn="0" w:noHBand="0" w:noVBand="0"/>
        </w:tblPrEx>
        <w:trPr>
          <w:gridAfter w:val="1"/>
          <w:wAfter w:w="6119" w:type="dxa"/>
          <w:trHeight w:val="4455"/>
        </w:trPr>
        <w:tc>
          <w:tcPr>
            <w:tcW w:w="4787" w:type="dxa"/>
          </w:tcPr>
          <w:p w:rsidR="00A618D7" w:rsidRDefault="00A618D7" w:rsidP="00A618D7"/>
        </w:tc>
        <w:tc>
          <w:tcPr>
            <w:tcW w:w="6122" w:type="dxa"/>
          </w:tcPr>
          <w:p w:rsidR="00A618D7" w:rsidRDefault="00A618D7" w:rsidP="00A618D7"/>
        </w:tc>
      </w:tr>
    </w:tbl>
    <w:p w:rsidR="00A00F71" w:rsidRPr="007815C1" w:rsidRDefault="00A00F71" w:rsidP="00F8397A"/>
    <w:sectPr w:rsidR="00A00F71" w:rsidRPr="007815C1" w:rsidSect="007815C1">
      <w:footerReference w:type="default" r:id="rId7"/>
      <w:pgSz w:w="12240" w:h="15840"/>
      <w:pgMar w:top="1008" w:right="864" w:bottom="1008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9337E" w:rsidRDefault="0019337E">
      <w:r>
        <w:separator/>
      </w:r>
    </w:p>
  </w:endnote>
  <w:endnote w:type="continuationSeparator" w:id="0">
    <w:p w:rsidR="0019337E" w:rsidRDefault="001933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1A23" w:rsidRDefault="009D5FAA" w:rsidP="009D5FAA">
    <w:pPr>
      <w:pStyle w:val="Footer"/>
      <w:jc w:val="both"/>
    </w:pPr>
    <w:r>
      <w:t xml:space="preserve">PCEDC Project Profile </w:t>
    </w:r>
    <w:r>
      <w:tab/>
    </w:r>
    <w:r>
      <w:tab/>
    </w:r>
    <w:r>
      <w:tab/>
    </w:r>
    <w:r w:rsidR="00B41A23">
      <w:t xml:space="preserve">Page </w:t>
    </w:r>
    <w:r w:rsidR="009E684D">
      <w:fldChar w:fldCharType="begin"/>
    </w:r>
    <w:r w:rsidR="00630013">
      <w:instrText xml:space="preserve"> PAGE </w:instrText>
    </w:r>
    <w:r w:rsidR="009E684D">
      <w:fldChar w:fldCharType="separate"/>
    </w:r>
    <w:r>
      <w:rPr>
        <w:noProof/>
      </w:rPr>
      <w:t>2</w:t>
    </w:r>
    <w:r w:rsidR="009E684D">
      <w:rPr>
        <w:noProof/>
      </w:rPr>
      <w:fldChar w:fldCharType="end"/>
    </w:r>
    <w:r w:rsidR="00B41A23">
      <w:t xml:space="preserve"> of </w:t>
    </w:r>
    <w:r w:rsidR="009E684D">
      <w:fldChar w:fldCharType="begin"/>
    </w:r>
    <w:r w:rsidR="00630013">
      <w:instrText xml:space="preserve"> NUMPAGES </w:instrText>
    </w:r>
    <w:r w:rsidR="009E684D">
      <w:fldChar w:fldCharType="separate"/>
    </w:r>
    <w:r>
      <w:rPr>
        <w:noProof/>
      </w:rPr>
      <w:t>5</w:t>
    </w:r>
    <w:r w:rsidR="009E684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9337E" w:rsidRDefault="0019337E">
      <w:r>
        <w:separator/>
      </w:r>
    </w:p>
  </w:footnote>
  <w:footnote w:type="continuationSeparator" w:id="0">
    <w:p w:rsidR="0019337E" w:rsidRDefault="0019337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wNzU2MzE2MgPSpko6SsGpxcWZ+XkgBYa1AC6+DQYsAAAA"/>
  </w:docVars>
  <w:rsids>
    <w:rsidRoot w:val="001D7DFD"/>
    <w:rsid w:val="00000242"/>
    <w:rsid w:val="00016CF7"/>
    <w:rsid w:val="00053708"/>
    <w:rsid w:val="00094B11"/>
    <w:rsid w:val="000D4A1A"/>
    <w:rsid w:val="00115663"/>
    <w:rsid w:val="001336F3"/>
    <w:rsid w:val="00145159"/>
    <w:rsid w:val="0015300C"/>
    <w:rsid w:val="00164D5D"/>
    <w:rsid w:val="00171239"/>
    <w:rsid w:val="0019337E"/>
    <w:rsid w:val="001C65E3"/>
    <w:rsid w:val="001D7DFD"/>
    <w:rsid w:val="00251E0D"/>
    <w:rsid w:val="00260A4E"/>
    <w:rsid w:val="00271256"/>
    <w:rsid w:val="002735B0"/>
    <w:rsid w:val="0028140F"/>
    <w:rsid w:val="002C7F52"/>
    <w:rsid w:val="002D058E"/>
    <w:rsid w:val="00315D14"/>
    <w:rsid w:val="003607E0"/>
    <w:rsid w:val="00367AE1"/>
    <w:rsid w:val="003C76F3"/>
    <w:rsid w:val="003D2BC3"/>
    <w:rsid w:val="00425F91"/>
    <w:rsid w:val="004446F7"/>
    <w:rsid w:val="0046121A"/>
    <w:rsid w:val="00471BD1"/>
    <w:rsid w:val="004C7FB7"/>
    <w:rsid w:val="004F148C"/>
    <w:rsid w:val="004F42AB"/>
    <w:rsid w:val="00502636"/>
    <w:rsid w:val="0052359C"/>
    <w:rsid w:val="00561E42"/>
    <w:rsid w:val="005709DC"/>
    <w:rsid w:val="005872E7"/>
    <w:rsid w:val="005E3E39"/>
    <w:rsid w:val="006176CD"/>
    <w:rsid w:val="00630013"/>
    <w:rsid w:val="0067392A"/>
    <w:rsid w:val="006772D6"/>
    <w:rsid w:val="006B3901"/>
    <w:rsid w:val="006B549B"/>
    <w:rsid w:val="006E12DF"/>
    <w:rsid w:val="006E480C"/>
    <w:rsid w:val="00703F0A"/>
    <w:rsid w:val="00764F31"/>
    <w:rsid w:val="007815C1"/>
    <w:rsid w:val="00781B35"/>
    <w:rsid w:val="007D2EE0"/>
    <w:rsid w:val="008164F5"/>
    <w:rsid w:val="00832A28"/>
    <w:rsid w:val="00876977"/>
    <w:rsid w:val="00883189"/>
    <w:rsid w:val="008E62B4"/>
    <w:rsid w:val="00980389"/>
    <w:rsid w:val="009B4CAB"/>
    <w:rsid w:val="009D5FAA"/>
    <w:rsid w:val="009E35E6"/>
    <w:rsid w:val="009E5530"/>
    <w:rsid w:val="009E684D"/>
    <w:rsid w:val="009F4945"/>
    <w:rsid w:val="00A00F71"/>
    <w:rsid w:val="00A0337A"/>
    <w:rsid w:val="00A618D7"/>
    <w:rsid w:val="00B0619F"/>
    <w:rsid w:val="00B375E8"/>
    <w:rsid w:val="00B41A23"/>
    <w:rsid w:val="00BA6F7A"/>
    <w:rsid w:val="00C07E3A"/>
    <w:rsid w:val="00C138AF"/>
    <w:rsid w:val="00C41F97"/>
    <w:rsid w:val="00CD6AC4"/>
    <w:rsid w:val="00D13DCA"/>
    <w:rsid w:val="00DD4FF5"/>
    <w:rsid w:val="00DF3AF8"/>
    <w:rsid w:val="00E21351"/>
    <w:rsid w:val="00E55699"/>
    <w:rsid w:val="00E65259"/>
    <w:rsid w:val="00E74931"/>
    <w:rsid w:val="00E90948"/>
    <w:rsid w:val="00EB4DD5"/>
    <w:rsid w:val="00F06403"/>
    <w:rsid w:val="00F373A6"/>
    <w:rsid w:val="00F52BA6"/>
    <w:rsid w:val="00F61B6E"/>
    <w:rsid w:val="00F8397A"/>
    <w:rsid w:val="00F90593"/>
    <w:rsid w:val="00FE5107"/>
    <w:rsid w:val="00FF7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State"/>
  <w:shapeDefaults>
    <o:shapedefaults v:ext="edit" spidmax="1026"/>
    <o:shapelayout v:ext="edit">
      <o:idmap v:ext="edit" data="1"/>
    </o:shapelayout>
  </w:shapeDefaults>
  <w:decimalSymbol w:val="."/>
  <w:listSeparator w:val=","/>
  <w15:docId w15:val="{FC9D4A61-E5B7-4F1C-8541-8CBA3DD10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67AE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C76F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C76F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C76F3"/>
  </w:style>
  <w:style w:type="paragraph" w:styleId="BalloonText">
    <w:name w:val="Balloon Text"/>
    <w:basedOn w:val="Normal"/>
    <w:link w:val="BalloonTextChar"/>
    <w:rsid w:val="00094B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94B1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186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5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74</Words>
  <Characters>441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ORMATION WORKSHEET</vt:lpstr>
    </vt:vector>
  </TitlesOfParts>
  <Company>ildceo</Company>
  <LinksUpToDate>false</LinksUpToDate>
  <CharactersWithSpaces>5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WORKSHEET</dc:title>
  <dc:creator>ekoch</dc:creator>
  <cp:lastModifiedBy>Dallas Thueringer</cp:lastModifiedBy>
  <cp:revision>2</cp:revision>
  <cp:lastPrinted>2010-11-09T17:58:00Z</cp:lastPrinted>
  <dcterms:created xsi:type="dcterms:W3CDTF">2020-01-09T20:30:00Z</dcterms:created>
  <dcterms:modified xsi:type="dcterms:W3CDTF">2020-01-09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